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3D2E69" w14:textId="77777777" w:rsidR="008A4F8D" w:rsidRPr="00621871" w:rsidRDefault="008A4F8D" w:rsidP="008A4F8D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58BCE26D" w14:textId="65F630AE" w:rsidR="00032FFE" w:rsidRPr="00032FFE" w:rsidRDefault="008A4F8D" w:rsidP="00032FFE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373F953F" w14:textId="1FF9E3A6" w:rsidR="0034725A" w:rsidRPr="005B09E1" w:rsidRDefault="00602491" w:rsidP="004D54E0">
      <w:pPr>
        <w:bidi/>
        <w:jc w:val="center"/>
        <w:rPr>
          <w:rFonts w:cs="PT Bold Heading"/>
          <w:b/>
          <w:bCs/>
          <w:sz w:val="32"/>
          <w:szCs w:val="32"/>
          <w:rtl/>
          <w:lang w:bidi="ar-EG"/>
        </w:rPr>
      </w:pPr>
      <w:r w:rsidRPr="005B09E1">
        <w:rPr>
          <w:rFonts w:cs="PT Bold Heading" w:hint="cs"/>
          <w:b/>
          <w:bCs/>
          <w:sz w:val="32"/>
          <w:szCs w:val="32"/>
          <w:rtl/>
          <w:lang w:bidi="ar-EG"/>
        </w:rPr>
        <w:t>منافسة كرة السلة للبنات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</w:t>
      </w:r>
      <w:r w:rsidR="004D54E0" w:rsidRPr="005B09E1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–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المرحلة الإعدادية </w:t>
      </w:r>
    </w:p>
    <w:p w14:paraId="3D89977C" w14:textId="77777777" w:rsidR="0034725A" w:rsidRPr="0017380B" w:rsidRDefault="0034725A" w:rsidP="0034725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62854A09" w14:textId="22CFD8A7" w:rsidR="0034725A" w:rsidRPr="0017380B" w:rsidRDefault="0034725A" w:rsidP="00EF29E7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27 </w:t>
      </w:r>
      <w:proofErr w:type="gramStart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/  09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يوم .</w:t>
      </w:r>
      <w:r w:rsidR="00EF29E7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الثلاثاء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- مدارس حكومي </w:t>
      </w:r>
    </w:p>
    <w:p w14:paraId="2E761AE1" w14:textId="77777777" w:rsidR="0034725A" w:rsidRPr="0017380B" w:rsidRDefault="0034725A" w:rsidP="0034725A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7532A570" w14:textId="1470A567" w:rsidR="0034725A" w:rsidRPr="004D54E0" w:rsidRDefault="0034725A" w:rsidP="004D54E0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3301A4C3" w14:textId="77777777" w:rsidR="0034725A" w:rsidRDefault="0034725A" w:rsidP="0034725A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p w14:paraId="0022AFB2" w14:textId="77777777" w:rsidR="004D54E0" w:rsidRPr="00D741A9" w:rsidRDefault="004D54E0" w:rsidP="004D54E0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3"/>
        <w:gridCol w:w="703"/>
        <w:gridCol w:w="893"/>
        <w:gridCol w:w="2063"/>
        <w:gridCol w:w="2874"/>
        <w:gridCol w:w="1308"/>
        <w:gridCol w:w="2106"/>
      </w:tblGrid>
      <w:tr w:rsidR="0034725A" w14:paraId="27F796C1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11A960B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14" w:type="dxa"/>
            <w:vMerge w:val="restart"/>
            <w:textDirection w:val="btLr"/>
          </w:tcPr>
          <w:p w14:paraId="53FB0F98" w14:textId="77777777" w:rsidR="0034725A" w:rsidRPr="008038EE" w:rsidRDefault="0034725A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377" w:type="dxa"/>
          </w:tcPr>
          <w:p w14:paraId="61920DC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160" w:type="dxa"/>
          </w:tcPr>
          <w:p w14:paraId="3B26DFF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3060" w:type="dxa"/>
          </w:tcPr>
          <w:p w14:paraId="5D6BA0D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50" w:type="dxa"/>
          </w:tcPr>
          <w:p w14:paraId="050606DD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53420CF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34725A" w14:paraId="66F19290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05F20B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14" w:type="dxa"/>
            <w:vMerge/>
          </w:tcPr>
          <w:p w14:paraId="3C77B619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5791A2D7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160" w:type="dxa"/>
          </w:tcPr>
          <w:p w14:paraId="0920F012" w14:textId="3849E0D9" w:rsidR="0034725A" w:rsidRPr="008038EE" w:rsidRDefault="00602491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سودة بنت زمعة </w:t>
            </w:r>
          </w:p>
        </w:tc>
        <w:tc>
          <w:tcPr>
            <w:tcW w:w="3060" w:type="dxa"/>
          </w:tcPr>
          <w:p w14:paraId="4FA68D79" w14:textId="28F6776C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برزان الإعدادية </w:t>
            </w:r>
          </w:p>
        </w:tc>
        <w:tc>
          <w:tcPr>
            <w:tcW w:w="1350" w:type="dxa"/>
          </w:tcPr>
          <w:p w14:paraId="438E37DE" w14:textId="26934359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 - 7</w:t>
            </w:r>
          </w:p>
        </w:tc>
        <w:tc>
          <w:tcPr>
            <w:tcW w:w="2250" w:type="dxa"/>
          </w:tcPr>
          <w:p w14:paraId="4202227B" w14:textId="2A33F6E4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سودة بنت زمعة</w:t>
            </w:r>
          </w:p>
        </w:tc>
      </w:tr>
      <w:tr w:rsidR="0034725A" w14:paraId="026DD7C4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5C907BE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14" w:type="dxa"/>
            <w:vMerge/>
          </w:tcPr>
          <w:p w14:paraId="2DEDFB60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1DD15D08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160" w:type="dxa"/>
          </w:tcPr>
          <w:p w14:paraId="03EAB681" w14:textId="4B9DE0EF" w:rsidR="0034725A" w:rsidRPr="008038EE" w:rsidRDefault="00602491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سكينة الإعدادية </w:t>
            </w:r>
          </w:p>
        </w:tc>
        <w:tc>
          <w:tcPr>
            <w:tcW w:w="3060" w:type="dxa"/>
          </w:tcPr>
          <w:p w14:paraId="5E6827FC" w14:textId="42A42A96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فيدة بنت كعب </w:t>
            </w:r>
          </w:p>
        </w:tc>
        <w:tc>
          <w:tcPr>
            <w:tcW w:w="1350" w:type="dxa"/>
          </w:tcPr>
          <w:p w14:paraId="5CD2E66E" w14:textId="2F0287F3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 - 6</w:t>
            </w:r>
          </w:p>
        </w:tc>
        <w:tc>
          <w:tcPr>
            <w:tcW w:w="2250" w:type="dxa"/>
          </w:tcPr>
          <w:p w14:paraId="21DEFBC7" w14:textId="6FF068C3" w:rsidR="0034725A" w:rsidRPr="008038EE" w:rsidRDefault="0060249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رفيدة بنت كعب</w:t>
            </w:r>
          </w:p>
        </w:tc>
      </w:tr>
    </w:tbl>
    <w:p w14:paraId="52060B77" w14:textId="77777777" w:rsidR="00602491" w:rsidRPr="00602491" w:rsidRDefault="00602491" w:rsidP="00602491">
      <w:pPr>
        <w:bidi/>
        <w:rPr>
          <w:rFonts w:cs="PT Bold Heading"/>
          <w:b/>
          <w:bCs/>
          <w:sz w:val="24"/>
          <w:szCs w:val="24"/>
          <w:lang w:bidi="ar-EG"/>
        </w:rPr>
      </w:pPr>
    </w:p>
    <w:p w14:paraId="6CDD45ED" w14:textId="77777777" w:rsidR="008A4F8D" w:rsidRPr="0017380B" w:rsidRDefault="008A4F8D" w:rsidP="008A4F8D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FD09512" w14:textId="77777777" w:rsidR="008A4F8D" w:rsidRPr="0017380B" w:rsidRDefault="008A4F8D" w:rsidP="008A4F8D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Start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28  /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09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يوم .الأربعاء    - مدارس حكومي </w:t>
      </w:r>
    </w:p>
    <w:p w14:paraId="7FF3DD07" w14:textId="77777777" w:rsidR="008A4F8D" w:rsidRPr="0017380B" w:rsidRDefault="008A4F8D" w:rsidP="008A4F8D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A793D70" w14:textId="54EF80AC" w:rsidR="008A4F8D" w:rsidRPr="00602491" w:rsidRDefault="008A4F8D" w:rsidP="00602491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4836F137" w14:textId="77777777" w:rsidR="008A4F8D" w:rsidRPr="00D741A9" w:rsidRDefault="008A4F8D" w:rsidP="008A4F8D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2"/>
        <w:gridCol w:w="702"/>
        <w:gridCol w:w="893"/>
        <w:gridCol w:w="2055"/>
        <w:gridCol w:w="2859"/>
        <w:gridCol w:w="1304"/>
        <w:gridCol w:w="2135"/>
      </w:tblGrid>
      <w:tr w:rsidR="008A4F8D" w14:paraId="0DB130A3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7ED0AAA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14" w:type="dxa"/>
            <w:vMerge w:val="restart"/>
            <w:textDirection w:val="btLr"/>
          </w:tcPr>
          <w:p w14:paraId="263013E0" w14:textId="72710CF7" w:rsidR="008A4F8D" w:rsidRPr="008038EE" w:rsidRDefault="008A4F8D" w:rsidP="004D54E0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4D54E0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2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377" w:type="dxa"/>
          </w:tcPr>
          <w:p w14:paraId="1D7743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160" w:type="dxa"/>
          </w:tcPr>
          <w:p w14:paraId="035AF386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3060" w:type="dxa"/>
          </w:tcPr>
          <w:p w14:paraId="533CFAED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50" w:type="dxa"/>
          </w:tcPr>
          <w:p w14:paraId="6573261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0D8A4CC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8A4F8D" w14:paraId="469C3878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1A3A0B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14" w:type="dxa"/>
            <w:vMerge/>
          </w:tcPr>
          <w:p w14:paraId="5D59CC4C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58FF5972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160" w:type="dxa"/>
          </w:tcPr>
          <w:p w14:paraId="57176273" w14:textId="77777777" w:rsidR="008A4F8D" w:rsidRPr="008038EE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دخان </w:t>
            </w:r>
          </w:p>
        </w:tc>
        <w:tc>
          <w:tcPr>
            <w:tcW w:w="3060" w:type="dxa"/>
          </w:tcPr>
          <w:p w14:paraId="3728AF2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فاطمة الزهراء الإعدادية </w:t>
            </w:r>
          </w:p>
        </w:tc>
        <w:tc>
          <w:tcPr>
            <w:tcW w:w="1350" w:type="dxa"/>
          </w:tcPr>
          <w:p w14:paraId="2ED4D2D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 - 10</w:t>
            </w:r>
          </w:p>
        </w:tc>
        <w:tc>
          <w:tcPr>
            <w:tcW w:w="2250" w:type="dxa"/>
          </w:tcPr>
          <w:p w14:paraId="35A99A96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دخان</w:t>
            </w:r>
          </w:p>
        </w:tc>
      </w:tr>
      <w:tr w:rsidR="008A4F8D" w14:paraId="5515A748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722F347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14" w:type="dxa"/>
            <w:vMerge/>
          </w:tcPr>
          <w:p w14:paraId="17FD00D8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60160D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160" w:type="dxa"/>
          </w:tcPr>
          <w:p w14:paraId="491A49D4" w14:textId="77777777" w:rsidR="008A4F8D" w:rsidRPr="008038EE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حفصة الإعدادية </w:t>
            </w:r>
          </w:p>
        </w:tc>
        <w:tc>
          <w:tcPr>
            <w:tcW w:w="3060" w:type="dxa"/>
          </w:tcPr>
          <w:p w14:paraId="108F2402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الإعدادية </w:t>
            </w:r>
          </w:p>
        </w:tc>
        <w:tc>
          <w:tcPr>
            <w:tcW w:w="1350" w:type="dxa"/>
          </w:tcPr>
          <w:p w14:paraId="5E6519F8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 - 30</w:t>
            </w:r>
          </w:p>
        </w:tc>
        <w:tc>
          <w:tcPr>
            <w:tcW w:w="2250" w:type="dxa"/>
          </w:tcPr>
          <w:p w14:paraId="67A2369A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حفصة الإعدادية</w:t>
            </w:r>
          </w:p>
        </w:tc>
      </w:tr>
      <w:tr w:rsidR="008A4F8D" w14:paraId="69DE1F87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ABF60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14" w:type="dxa"/>
            <w:vMerge/>
          </w:tcPr>
          <w:p w14:paraId="5ADB8090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31DFF8F1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160" w:type="dxa"/>
          </w:tcPr>
          <w:p w14:paraId="785E0D37" w14:textId="77777777" w:rsidR="008A4F8D" w:rsidRPr="008038EE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الجميلية </w:t>
            </w:r>
          </w:p>
        </w:tc>
        <w:tc>
          <w:tcPr>
            <w:tcW w:w="3060" w:type="dxa"/>
          </w:tcPr>
          <w:p w14:paraId="4B2DE4C0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زينب الإعدادية </w:t>
            </w:r>
          </w:p>
        </w:tc>
        <w:tc>
          <w:tcPr>
            <w:tcW w:w="1350" w:type="dxa"/>
          </w:tcPr>
          <w:p w14:paraId="3AAD77A3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 - 23</w:t>
            </w:r>
          </w:p>
        </w:tc>
        <w:tc>
          <w:tcPr>
            <w:tcW w:w="2250" w:type="dxa"/>
          </w:tcPr>
          <w:p w14:paraId="2BD3728C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الجميلية</w:t>
            </w:r>
          </w:p>
        </w:tc>
      </w:tr>
      <w:tr w:rsidR="008A4F8D" w14:paraId="69FCDA90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96C6081" w14:textId="77777777" w:rsidR="008A4F8D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14" w:type="dxa"/>
          </w:tcPr>
          <w:p w14:paraId="1DBEDBE7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77" w:type="dxa"/>
          </w:tcPr>
          <w:p w14:paraId="3E06F8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160" w:type="dxa"/>
          </w:tcPr>
          <w:p w14:paraId="2C818A55" w14:textId="77777777" w:rsidR="008A4F8D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قطر الإعدادية </w:t>
            </w:r>
          </w:p>
        </w:tc>
        <w:tc>
          <w:tcPr>
            <w:tcW w:w="3060" w:type="dxa"/>
          </w:tcPr>
          <w:p w14:paraId="00A4BBA5" w14:textId="77777777" w:rsidR="008A4F8D" w:rsidRPr="008B584F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B</w:t>
            </w:r>
          </w:p>
        </w:tc>
        <w:tc>
          <w:tcPr>
            <w:tcW w:w="1350" w:type="dxa"/>
          </w:tcPr>
          <w:p w14:paraId="4ABF5779" w14:textId="77777777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 - 3</w:t>
            </w:r>
          </w:p>
        </w:tc>
        <w:tc>
          <w:tcPr>
            <w:tcW w:w="2250" w:type="dxa"/>
          </w:tcPr>
          <w:p w14:paraId="298B8F15" w14:textId="77777777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قطر الإعدادية</w:t>
            </w:r>
          </w:p>
        </w:tc>
      </w:tr>
    </w:tbl>
    <w:p w14:paraId="2459C086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3B91F9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760B4F4C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AEE0248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07DA5EC0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F719004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AEBFFF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09F08D5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39C3A7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C13DEB1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4546B604" w14:textId="77777777" w:rsidR="001E48E5" w:rsidRDefault="001E48E5" w:rsidP="001E48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308AE0BE" w14:textId="77777777" w:rsidR="009D35BA" w:rsidRPr="0017380B" w:rsidRDefault="009D35BA" w:rsidP="009D35B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proofErr w:type="gramStart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29  /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09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يوم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QA"/>
        </w:rPr>
        <w:t xml:space="preserve">الخميس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حكومي </w:t>
      </w:r>
    </w:p>
    <w:p w14:paraId="5ADC9CC2" w14:textId="77777777" w:rsidR="009D35BA" w:rsidRPr="0017380B" w:rsidRDefault="009D35BA" w:rsidP="009D35BA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5C76A01B" w14:textId="77777777" w:rsidR="009D35BA" w:rsidRPr="007208E2" w:rsidRDefault="009D35BA" w:rsidP="009D35B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4DE91FA6" w14:textId="77777777" w:rsidR="009D35BA" w:rsidRPr="00D741A9" w:rsidRDefault="009D35BA" w:rsidP="009D35BA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530" w:type="dxa"/>
        <w:tblInd w:w="-630" w:type="dxa"/>
        <w:tblLook w:val="04A0" w:firstRow="1" w:lastRow="0" w:firstColumn="1" w:lastColumn="0" w:noHBand="0" w:noVBand="1"/>
      </w:tblPr>
      <w:tblGrid>
        <w:gridCol w:w="662"/>
        <w:gridCol w:w="698"/>
        <w:gridCol w:w="893"/>
        <w:gridCol w:w="2222"/>
        <w:gridCol w:w="2635"/>
        <w:gridCol w:w="1170"/>
        <w:gridCol w:w="2250"/>
      </w:tblGrid>
      <w:tr w:rsidR="009D35BA" w14:paraId="279DB50A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036FF61B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98" w:type="dxa"/>
            <w:vMerge w:val="restart"/>
            <w:textDirection w:val="btLr"/>
          </w:tcPr>
          <w:p w14:paraId="79411244" w14:textId="77777777" w:rsidR="009D35BA" w:rsidRPr="008038EE" w:rsidRDefault="009D35BA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3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5066BE34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22" w:type="dxa"/>
          </w:tcPr>
          <w:p w14:paraId="109BA257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635" w:type="dxa"/>
          </w:tcPr>
          <w:p w14:paraId="3DAFA817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170" w:type="dxa"/>
          </w:tcPr>
          <w:p w14:paraId="16D054F2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5157928B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9D35BA" w14:paraId="3BB2C368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6837129A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98" w:type="dxa"/>
            <w:vMerge/>
          </w:tcPr>
          <w:p w14:paraId="23D19336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A093C5C" w14:textId="77777777" w:rsidR="009D35BA" w:rsidRPr="00CE2BA9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22" w:type="dxa"/>
          </w:tcPr>
          <w:p w14:paraId="0F5D62AD" w14:textId="77777777" w:rsidR="009D35BA" w:rsidRPr="008038EE" w:rsidRDefault="009D35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غرناطة </w:t>
            </w:r>
          </w:p>
        </w:tc>
        <w:tc>
          <w:tcPr>
            <w:tcW w:w="2635" w:type="dxa"/>
          </w:tcPr>
          <w:p w14:paraId="0C9F44BE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الإعدادية </w:t>
            </w:r>
          </w:p>
        </w:tc>
        <w:tc>
          <w:tcPr>
            <w:tcW w:w="1170" w:type="dxa"/>
          </w:tcPr>
          <w:p w14:paraId="551CE1D9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8 - 2</w:t>
            </w:r>
          </w:p>
        </w:tc>
        <w:tc>
          <w:tcPr>
            <w:tcW w:w="2250" w:type="dxa"/>
          </w:tcPr>
          <w:p w14:paraId="50111DD8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غرناطة</w:t>
            </w:r>
          </w:p>
        </w:tc>
      </w:tr>
      <w:tr w:rsidR="009D35BA" w14:paraId="36F15DF7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53FF41C0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98" w:type="dxa"/>
            <w:vMerge/>
          </w:tcPr>
          <w:p w14:paraId="028A3BD8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C267FD3" w14:textId="77777777" w:rsidR="009D35BA" w:rsidRPr="00CE2BA9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22" w:type="dxa"/>
          </w:tcPr>
          <w:p w14:paraId="3C027787" w14:textId="77777777" w:rsidR="009D35BA" w:rsidRPr="008038EE" w:rsidRDefault="009D35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مشتركة</w:t>
            </w:r>
          </w:p>
        </w:tc>
        <w:tc>
          <w:tcPr>
            <w:tcW w:w="2635" w:type="dxa"/>
          </w:tcPr>
          <w:p w14:paraId="45B05784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ضعاين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اعدادية</w:t>
            </w:r>
          </w:p>
        </w:tc>
        <w:tc>
          <w:tcPr>
            <w:tcW w:w="1170" w:type="dxa"/>
          </w:tcPr>
          <w:p w14:paraId="191A3993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 - 1</w:t>
            </w:r>
          </w:p>
        </w:tc>
        <w:tc>
          <w:tcPr>
            <w:tcW w:w="2250" w:type="dxa"/>
          </w:tcPr>
          <w:p w14:paraId="1E1F6EFB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مشتركة</w:t>
            </w:r>
          </w:p>
        </w:tc>
      </w:tr>
      <w:tr w:rsidR="009D35BA" w14:paraId="3002F7E9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64AE8AD8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98" w:type="dxa"/>
            <w:vMerge/>
          </w:tcPr>
          <w:p w14:paraId="17117090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31813F7" w14:textId="77777777" w:rsidR="009D35BA" w:rsidRPr="00CE2BA9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22" w:type="dxa"/>
          </w:tcPr>
          <w:p w14:paraId="1DC2A16E" w14:textId="77777777" w:rsidR="009D35BA" w:rsidRPr="008038EE" w:rsidRDefault="009D35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وجبة الإعدادية </w:t>
            </w:r>
          </w:p>
        </w:tc>
        <w:tc>
          <w:tcPr>
            <w:tcW w:w="2635" w:type="dxa"/>
          </w:tcPr>
          <w:p w14:paraId="4EB7C35D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رقية الإعدادية  </w:t>
            </w:r>
          </w:p>
        </w:tc>
        <w:tc>
          <w:tcPr>
            <w:tcW w:w="1170" w:type="dxa"/>
          </w:tcPr>
          <w:p w14:paraId="7ACEAEC8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0- 4</w:t>
            </w:r>
          </w:p>
        </w:tc>
        <w:tc>
          <w:tcPr>
            <w:tcW w:w="2250" w:type="dxa"/>
          </w:tcPr>
          <w:p w14:paraId="6614335A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وجبة الإعدادية</w:t>
            </w:r>
          </w:p>
        </w:tc>
      </w:tr>
      <w:tr w:rsidR="009D35BA" w14:paraId="6E86EB53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7CED74EA" w14:textId="77777777" w:rsidR="009D35BA" w:rsidRDefault="009D35BA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98" w:type="dxa"/>
          </w:tcPr>
          <w:p w14:paraId="3CAB3BF4" w14:textId="77777777" w:rsidR="009D35BA" w:rsidRPr="008038EE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027DEBA" w14:textId="77777777" w:rsidR="009D35BA" w:rsidRPr="00CE2BA9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222" w:type="dxa"/>
          </w:tcPr>
          <w:p w14:paraId="64984C4D" w14:textId="77777777" w:rsidR="009D35BA" w:rsidRDefault="009D35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وزه الإعدادية </w:t>
            </w:r>
          </w:p>
        </w:tc>
        <w:tc>
          <w:tcPr>
            <w:tcW w:w="2635" w:type="dxa"/>
          </w:tcPr>
          <w:p w14:paraId="41B411CB" w14:textId="77777777" w:rsidR="009D35BA" w:rsidRPr="008B584F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هند الانصارية</w:t>
            </w:r>
          </w:p>
        </w:tc>
        <w:tc>
          <w:tcPr>
            <w:tcW w:w="1170" w:type="dxa"/>
          </w:tcPr>
          <w:p w14:paraId="341B8132" w14:textId="77777777" w:rsidR="009D35BA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2 - 0</w:t>
            </w:r>
          </w:p>
        </w:tc>
        <w:tc>
          <w:tcPr>
            <w:tcW w:w="2250" w:type="dxa"/>
          </w:tcPr>
          <w:p w14:paraId="1E383CF3" w14:textId="77777777" w:rsidR="009D35BA" w:rsidRDefault="009D35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وزه الإعدادية</w:t>
            </w:r>
          </w:p>
        </w:tc>
      </w:tr>
    </w:tbl>
    <w:p w14:paraId="48FEC012" w14:textId="77777777" w:rsidR="009D35BA" w:rsidRDefault="009D35BA" w:rsidP="009D35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DD4132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6BEFA06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62EA469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50A31CB2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C90AC96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7539BAC0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2BE43C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83BC041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74B3A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C1420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B339B0D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5CFF2CD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5A27B57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5627C6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E4BD71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5E881686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5D50C37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79426548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03346A0E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618F67B6" w14:textId="77777777" w:rsidR="008A4F8D" w:rsidRPr="00CE34AA" w:rsidRDefault="008A4F8D" w:rsidP="00CE34AA">
      <w:pPr>
        <w:bidi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558AADDF" w14:textId="77777777" w:rsidR="008A4F8D" w:rsidRDefault="008A4F8D" w:rsidP="008A4F8D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</w:p>
    <w:p w14:paraId="08532014" w14:textId="77777777" w:rsidR="00EB730A" w:rsidRDefault="00EB730A" w:rsidP="00EB730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</w:p>
    <w:p w14:paraId="7069AFFD" w14:textId="77777777" w:rsidR="00043902" w:rsidRDefault="00043902" w:rsidP="00043902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</w:p>
    <w:p w14:paraId="21916656" w14:textId="77777777" w:rsidR="00043902" w:rsidRPr="006B4694" w:rsidRDefault="00043902" w:rsidP="00043902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lang w:bidi="ar-EG"/>
        </w:rPr>
      </w:pPr>
      <w:bookmarkStart w:id="0" w:name="_GoBack"/>
      <w:bookmarkEnd w:id="0"/>
    </w:p>
    <w:p w14:paraId="2A724245" w14:textId="346509AC" w:rsidR="0017380B" w:rsidRDefault="00F9792A" w:rsidP="00CE34AA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330DE0F" w14:textId="77777777" w:rsidR="00CE34AA" w:rsidRPr="00CE34AA" w:rsidRDefault="00CE34AA" w:rsidP="00CE34AA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69779A74" w:rsidR="00F9792A" w:rsidRPr="00CE34AA" w:rsidRDefault="0017380B" w:rsidP="00F9792A">
      <w:pPr>
        <w:pStyle w:val="ListParagraph"/>
        <w:bidi/>
        <w:ind w:left="27"/>
        <w:jc w:val="center"/>
        <w:rPr>
          <w:rFonts w:cs="Times New Roman"/>
          <w:b/>
          <w:bCs/>
          <w:sz w:val="32"/>
          <w:szCs w:val="32"/>
          <w:rtl/>
          <w:lang w:bidi="ar-EG"/>
        </w:rPr>
      </w:pPr>
      <w:r w:rsidRPr="00CE34AA">
        <w:rPr>
          <w:rFonts w:cs="PT Bold Heading" w:hint="cs"/>
          <w:b/>
          <w:bCs/>
          <w:sz w:val="32"/>
          <w:szCs w:val="32"/>
          <w:rtl/>
          <w:lang w:bidi="ar-EG"/>
        </w:rPr>
        <w:t xml:space="preserve">منافسة كرة السلة للبنات </w:t>
      </w:r>
      <w:r w:rsidR="00CE34AA" w:rsidRPr="00CE34AA">
        <w:rPr>
          <w:rFonts w:cs="Times New Roman"/>
          <w:b/>
          <w:bCs/>
          <w:sz w:val="32"/>
          <w:szCs w:val="32"/>
          <w:rtl/>
          <w:lang w:bidi="ar-EG"/>
        </w:rPr>
        <w:t>–</w:t>
      </w:r>
      <w:r w:rsidR="00CE34AA" w:rsidRPr="00CE34AA">
        <w:rPr>
          <w:rFonts w:cs="Cambria" w:hint="cs"/>
          <w:b/>
          <w:bCs/>
          <w:sz w:val="32"/>
          <w:szCs w:val="32"/>
          <w:rtl/>
          <w:lang w:bidi="ar-EG"/>
        </w:rPr>
        <w:t xml:space="preserve"> </w:t>
      </w:r>
      <w:r w:rsidR="00CE34AA" w:rsidRPr="00CE34AA">
        <w:rPr>
          <w:rFonts w:cs="Times New Roman" w:hint="cs"/>
          <w:b/>
          <w:bCs/>
          <w:sz w:val="32"/>
          <w:szCs w:val="32"/>
          <w:rtl/>
          <w:lang w:bidi="ar-EG"/>
        </w:rPr>
        <w:t xml:space="preserve">المرحلة الثانوية </w:t>
      </w:r>
    </w:p>
    <w:p w14:paraId="245DF2ED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40E69E7" w14:textId="49B867DC" w:rsidR="00F9792A" w:rsidRPr="00CE34AA" w:rsidRDefault="00F9792A" w:rsidP="00B9110D">
      <w:pPr>
        <w:pStyle w:val="ListParagraph"/>
        <w:bidi/>
        <w:ind w:left="27"/>
        <w:rPr>
          <w:rFonts w:cs="PT Bold Heading"/>
          <w:b/>
          <w:bCs/>
          <w:color w:val="C00000"/>
          <w:sz w:val="24"/>
          <w:szCs w:val="24"/>
          <w:rtl/>
          <w:lang w:bidi="ar-QA"/>
        </w:rPr>
      </w:pP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التاريخ :</w:t>
      </w:r>
      <w:proofErr w:type="gramStart"/>
      <w:r w:rsidR="00E5137C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2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CE2BA9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/</w:t>
      </w:r>
      <w:proofErr w:type="gramEnd"/>
      <w:r w:rsidR="00CE2BA9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</w:t>
      </w:r>
      <w:r w:rsidR="00E5137C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="00CE2BA9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/</w:t>
      </w:r>
      <w:r w:rsidR="00CE2BA9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</w:t>
      </w:r>
      <w:r w:rsidR="00963B34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2022</w:t>
      </w:r>
      <w:r w:rsidR="00CE2BA9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   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</w:t>
      </w:r>
      <w:r w:rsidRPr="00CE34AA">
        <w:rPr>
          <w:rFonts w:cs="PT Bold Heading"/>
          <w:b/>
          <w:bCs/>
          <w:color w:val="C00000"/>
          <w:sz w:val="24"/>
          <w:szCs w:val="24"/>
          <w:rtl/>
          <w:lang w:bidi="ar-EG"/>
        </w:rPr>
        <w:t>–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يوم </w:t>
      </w:r>
      <w:r w:rsidR="00B9110D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الاحد  </w:t>
      </w:r>
      <w:r w:rsidR="008B584F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</w:t>
      </w:r>
      <w:r w:rsidR="00963B34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- </w:t>
      </w:r>
      <w:r w:rsidR="00B421E2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مدارس</w:t>
      </w:r>
      <w:r w:rsidR="0017380B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حكومي </w:t>
      </w:r>
    </w:p>
    <w:p w14:paraId="433D26AB" w14:textId="77777777" w:rsidR="00F9792A" w:rsidRPr="0017380B" w:rsidRDefault="00F9792A" w:rsidP="00CE2BA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801A5E5" w14:textId="193A2A09" w:rsidR="00F9792A" w:rsidRPr="0017380B" w:rsidRDefault="00F9792A" w:rsidP="00E5137C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E5137C">
        <w:rPr>
          <w:rFonts w:cs="PT Bold Heading"/>
          <w:b/>
          <w:bCs/>
          <w:sz w:val="24"/>
          <w:szCs w:val="24"/>
          <w:lang w:bidi="ar-EG"/>
        </w:rPr>
        <w:t xml:space="preserve"> </w:t>
      </w:r>
      <w:r w:rsidR="00E5137C">
        <w:rPr>
          <w:rFonts w:cs="PT Bold Heading" w:hint="cs"/>
          <w:b/>
          <w:bCs/>
          <w:sz w:val="24"/>
          <w:szCs w:val="24"/>
          <w:rtl/>
          <w:lang w:bidi="ar-QA"/>
        </w:rPr>
        <w:t xml:space="preserve">مدرسة هند بنت أبي سفيان الثانوية 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68"/>
        <w:gridCol w:w="701"/>
        <w:gridCol w:w="893"/>
        <w:gridCol w:w="2508"/>
        <w:gridCol w:w="2444"/>
        <w:gridCol w:w="1300"/>
        <w:gridCol w:w="2106"/>
      </w:tblGrid>
      <w:tr w:rsidR="00CE2BA9" w14:paraId="69F48179" w14:textId="77777777" w:rsidTr="00E51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7C2331B9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1" w:type="dxa"/>
            <w:vMerge w:val="restart"/>
            <w:textDirection w:val="btLr"/>
          </w:tcPr>
          <w:p w14:paraId="6D377E04" w14:textId="6C14E8F0" w:rsidR="00F9792A" w:rsidRPr="008038EE" w:rsidRDefault="00CE2BA9" w:rsidP="009E7332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 w:rsidR="00F9792A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508" w:type="dxa"/>
          </w:tcPr>
          <w:p w14:paraId="2B3426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444" w:type="dxa"/>
          </w:tcPr>
          <w:p w14:paraId="0AB616B5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00" w:type="dxa"/>
          </w:tcPr>
          <w:p w14:paraId="0691CA3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06" w:type="dxa"/>
          </w:tcPr>
          <w:p w14:paraId="22066244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CE2BA9" w14:paraId="7B3A6E75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6417F6B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1" w:type="dxa"/>
            <w:vMerge/>
          </w:tcPr>
          <w:p w14:paraId="065FC82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77777777" w:rsidR="00F9792A" w:rsidRPr="00CE2BA9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508" w:type="dxa"/>
          </w:tcPr>
          <w:p w14:paraId="5018D87D" w14:textId="363D5C13" w:rsidR="00F9792A" w:rsidRPr="008038EE" w:rsidRDefault="00E5137C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الشيماء الثانوية </w:t>
            </w:r>
          </w:p>
        </w:tc>
        <w:tc>
          <w:tcPr>
            <w:tcW w:w="2444" w:type="dxa"/>
          </w:tcPr>
          <w:p w14:paraId="64360D79" w14:textId="79877CB7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ابعة العدوية </w:t>
            </w:r>
          </w:p>
        </w:tc>
        <w:tc>
          <w:tcPr>
            <w:tcW w:w="1300" w:type="dxa"/>
          </w:tcPr>
          <w:p w14:paraId="08AFC18A" w14:textId="6F857AD6" w:rsidR="00F9792A" w:rsidRPr="008038EE" w:rsidRDefault="00E5137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6-13</w:t>
            </w:r>
          </w:p>
        </w:tc>
        <w:tc>
          <w:tcPr>
            <w:tcW w:w="2106" w:type="dxa"/>
          </w:tcPr>
          <w:p w14:paraId="59A071CB" w14:textId="5DC87D8D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شيماء </w:t>
            </w:r>
          </w:p>
        </w:tc>
      </w:tr>
      <w:tr w:rsidR="00CE2BA9" w14:paraId="6DF66099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0BAC660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1" w:type="dxa"/>
            <w:vMerge/>
          </w:tcPr>
          <w:p w14:paraId="6FD4021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F82FD0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508" w:type="dxa"/>
          </w:tcPr>
          <w:p w14:paraId="5E31DE5B" w14:textId="4BFDAC59" w:rsidR="00F9792A" w:rsidRPr="008038EE" w:rsidRDefault="00E5137C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وضة بنت محمد </w:t>
            </w:r>
          </w:p>
        </w:tc>
        <w:tc>
          <w:tcPr>
            <w:tcW w:w="2444" w:type="dxa"/>
          </w:tcPr>
          <w:p w14:paraId="3A2C2B37" w14:textId="03CCD83F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وضة بنت جاسم </w:t>
            </w:r>
          </w:p>
        </w:tc>
        <w:tc>
          <w:tcPr>
            <w:tcW w:w="1300" w:type="dxa"/>
          </w:tcPr>
          <w:p w14:paraId="4B82B4DF" w14:textId="24CC5CA5" w:rsidR="00F9792A" w:rsidRPr="008038EE" w:rsidRDefault="00E5137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-4</w:t>
            </w:r>
          </w:p>
        </w:tc>
        <w:tc>
          <w:tcPr>
            <w:tcW w:w="2106" w:type="dxa"/>
          </w:tcPr>
          <w:p w14:paraId="7061AB52" w14:textId="1A9D6F87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وضة بنت محمد </w:t>
            </w:r>
          </w:p>
        </w:tc>
      </w:tr>
      <w:tr w:rsidR="00CE2BA9" w14:paraId="61B35017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1FE4B8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1" w:type="dxa"/>
            <w:vMerge/>
          </w:tcPr>
          <w:p w14:paraId="24870E7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43EB9C" w14:textId="0B4F2A17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508" w:type="dxa"/>
          </w:tcPr>
          <w:p w14:paraId="04B2B8D6" w14:textId="42EC9E91" w:rsidR="00F9792A" w:rsidRPr="008038EE" w:rsidRDefault="00E5137C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gram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روى</w:t>
            </w:r>
            <w:proofErr w:type="gram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بنت عبدالمطلب</w:t>
            </w:r>
          </w:p>
        </w:tc>
        <w:tc>
          <w:tcPr>
            <w:tcW w:w="2444" w:type="dxa"/>
          </w:tcPr>
          <w:p w14:paraId="57699247" w14:textId="2402DB02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عائشة بنت ابي بكر </w:t>
            </w:r>
          </w:p>
        </w:tc>
        <w:tc>
          <w:tcPr>
            <w:tcW w:w="1300" w:type="dxa"/>
          </w:tcPr>
          <w:p w14:paraId="081D91E7" w14:textId="1C98A502" w:rsidR="00F9792A" w:rsidRPr="008038EE" w:rsidRDefault="00E5137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0-2</w:t>
            </w:r>
          </w:p>
        </w:tc>
        <w:tc>
          <w:tcPr>
            <w:tcW w:w="2106" w:type="dxa"/>
          </w:tcPr>
          <w:p w14:paraId="7172F1CE" w14:textId="34D1C5C0" w:rsidR="00F9792A" w:rsidRPr="008038EE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gram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روى</w:t>
            </w:r>
            <w:proofErr w:type="gram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بنت عبد المطلب</w:t>
            </w:r>
          </w:p>
        </w:tc>
      </w:tr>
      <w:tr w:rsidR="008B584F" w14:paraId="62EF26D6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725347AB" w14:textId="0BB1CDD1" w:rsidR="008B584F" w:rsidRDefault="008B584F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1" w:type="dxa"/>
          </w:tcPr>
          <w:p w14:paraId="7FF16FD1" w14:textId="77777777" w:rsidR="008B584F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5B9923" w14:textId="3F3177E2" w:rsidR="008B584F" w:rsidRPr="00CE2BA9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508" w:type="dxa"/>
          </w:tcPr>
          <w:p w14:paraId="110EC96E" w14:textId="6E9C2499" w:rsidR="008B584F" w:rsidRDefault="00E5137C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ايمان </w:t>
            </w:r>
          </w:p>
        </w:tc>
        <w:tc>
          <w:tcPr>
            <w:tcW w:w="2444" w:type="dxa"/>
          </w:tcPr>
          <w:p w14:paraId="7F524238" w14:textId="7943DEF3" w:rsidR="008B584F" w:rsidRPr="008B584F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B</w:t>
            </w:r>
          </w:p>
        </w:tc>
        <w:tc>
          <w:tcPr>
            <w:tcW w:w="1300" w:type="dxa"/>
          </w:tcPr>
          <w:p w14:paraId="11C36691" w14:textId="0AA3D360" w:rsidR="008B584F" w:rsidRDefault="008B584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2106" w:type="dxa"/>
          </w:tcPr>
          <w:p w14:paraId="104284D9" w14:textId="45FD0013" w:rsidR="008B584F" w:rsidRDefault="00E5137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ايمان</w:t>
            </w:r>
          </w:p>
        </w:tc>
      </w:tr>
    </w:tbl>
    <w:p w14:paraId="40A9EB7F" w14:textId="77777777" w:rsidR="006B4694" w:rsidRPr="00CE34AA" w:rsidRDefault="006B4694" w:rsidP="00CE34AA">
      <w:pPr>
        <w:bidi/>
        <w:rPr>
          <w:b/>
          <w:bCs/>
          <w:sz w:val="24"/>
          <w:szCs w:val="24"/>
          <w:rtl/>
          <w:lang w:val="en-US" w:bidi="ar-QA"/>
        </w:rPr>
      </w:pPr>
    </w:p>
    <w:p w14:paraId="333C87E4" w14:textId="79A02DA0" w:rsidR="000B6EE6" w:rsidRPr="0017380B" w:rsidRDefault="00621871" w:rsidP="00CF3676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CE34AA"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r w:rsidR="000B6EE6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التاريخ :</w:t>
      </w:r>
      <w:proofErr w:type="gramStart"/>
      <w:r w:rsidR="000B6EE6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3  /</w:t>
      </w:r>
      <w:proofErr w:type="gramEnd"/>
      <w:r w:rsidR="000B6EE6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10 /    2022         </w:t>
      </w:r>
      <w:r w:rsidR="000B6EE6" w:rsidRPr="00CE34AA">
        <w:rPr>
          <w:rFonts w:cs="PT Bold Heading"/>
          <w:b/>
          <w:bCs/>
          <w:color w:val="C00000"/>
          <w:sz w:val="24"/>
          <w:szCs w:val="24"/>
          <w:rtl/>
          <w:lang w:bidi="ar-EG"/>
        </w:rPr>
        <w:t>–</w:t>
      </w:r>
      <w:r w:rsidR="000B6EE6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يوم  </w:t>
      </w:r>
      <w:r w:rsidR="0043286E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الإثنين </w:t>
      </w:r>
      <w:r w:rsidR="000B6EE6"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 - مدارس حكومي </w:t>
      </w:r>
    </w:p>
    <w:p w14:paraId="3436009C" w14:textId="77777777" w:rsidR="000B6EE6" w:rsidRPr="0017380B" w:rsidRDefault="000B6EE6" w:rsidP="000B6EE6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16C21ECA" w14:textId="77777777" w:rsidR="000B6EE6" w:rsidRPr="0017380B" w:rsidRDefault="000B6EE6" w:rsidP="000B6EE6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>
        <w:rPr>
          <w:rFonts w:cs="PT Bold Heading"/>
          <w:b/>
          <w:bCs/>
          <w:sz w:val="24"/>
          <w:szCs w:val="24"/>
          <w:lang w:bidi="ar-EG"/>
        </w:rPr>
        <w:t xml:space="preserve"> </w:t>
      </w:r>
      <w:r>
        <w:rPr>
          <w:rFonts w:cs="PT Bold Heading" w:hint="cs"/>
          <w:b/>
          <w:bCs/>
          <w:sz w:val="24"/>
          <w:szCs w:val="24"/>
          <w:rtl/>
          <w:lang w:bidi="ar-QA"/>
        </w:rPr>
        <w:t xml:space="preserve">مدرسة هند بنت أبي سفيان الثانوية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</w:p>
    <w:p w14:paraId="3023F51D" w14:textId="77777777" w:rsidR="000B6EE6" w:rsidRPr="0017380B" w:rsidRDefault="000B6EE6" w:rsidP="000B6EE6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6E7F292E" w14:textId="77777777" w:rsidR="000B6EE6" w:rsidRPr="00D741A9" w:rsidRDefault="000B6EE6" w:rsidP="000B6EE6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68"/>
        <w:gridCol w:w="701"/>
        <w:gridCol w:w="893"/>
        <w:gridCol w:w="2508"/>
        <w:gridCol w:w="2444"/>
        <w:gridCol w:w="1300"/>
        <w:gridCol w:w="2106"/>
      </w:tblGrid>
      <w:tr w:rsidR="000B6EE6" w14:paraId="32281992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1F5BCD23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1" w:type="dxa"/>
            <w:vMerge w:val="restart"/>
            <w:textDirection w:val="btLr"/>
          </w:tcPr>
          <w:p w14:paraId="1FD98245" w14:textId="7DB91F1E" w:rsidR="000B6EE6" w:rsidRPr="008038EE" w:rsidRDefault="000B6EE6" w:rsidP="00CE34AA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CE34AA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2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766760A3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508" w:type="dxa"/>
          </w:tcPr>
          <w:p w14:paraId="76F349AB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444" w:type="dxa"/>
          </w:tcPr>
          <w:p w14:paraId="6E5E1A15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00" w:type="dxa"/>
          </w:tcPr>
          <w:p w14:paraId="2B1B864D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06" w:type="dxa"/>
          </w:tcPr>
          <w:p w14:paraId="59FBF663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B6EE6" w14:paraId="7478314F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4769B534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1" w:type="dxa"/>
            <w:vMerge/>
          </w:tcPr>
          <w:p w14:paraId="3D596A73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A55A076" w14:textId="77777777" w:rsidR="000B6EE6" w:rsidRPr="00CE2BA9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508" w:type="dxa"/>
          </w:tcPr>
          <w:p w14:paraId="31F98AD0" w14:textId="6630A1C7" w:rsidR="000B6EE6" w:rsidRPr="008038EE" w:rsidRDefault="000B6EE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الوكير الثانوية </w:t>
            </w:r>
          </w:p>
        </w:tc>
        <w:tc>
          <w:tcPr>
            <w:tcW w:w="2444" w:type="dxa"/>
          </w:tcPr>
          <w:p w14:paraId="4D4F0D07" w14:textId="163354D4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دخان المشتركة </w:t>
            </w:r>
          </w:p>
        </w:tc>
        <w:tc>
          <w:tcPr>
            <w:tcW w:w="1300" w:type="dxa"/>
          </w:tcPr>
          <w:p w14:paraId="6CB3999C" w14:textId="24A82581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8 - 8</w:t>
            </w:r>
          </w:p>
        </w:tc>
        <w:tc>
          <w:tcPr>
            <w:tcW w:w="2106" w:type="dxa"/>
          </w:tcPr>
          <w:p w14:paraId="4118EE3B" w14:textId="17229483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الوكير الثانوية</w:t>
            </w:r>
          </w:p>
        </w:tc>
      </w:tr>
      <w:tr w:rsidR="000B6EE6" w14:paraId="70B4D05B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4208A8C6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1" w:type="dxa"/>
            <w:vMerge/>
          </w:tcPr>
          <w:p w14:paraId="613F7E2F" w14:textId="77777777" w:rsidR="000B6EE6" w:rsidRPr="008038EE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BD8AB23" w14:textId="77777777" w:rsidR="000B6EE6" w:rsidRPr="00CE2BA9" w:rsidRDefault="000B6EE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508" w:type="dxa"/>
          </w:tcPr>
          <w:p w14:paraId="222A444B" w14:textId="199C7C1D" w:rsidR="000B6EE6" w:rsidRPr="008038EE" w:rsidRDefault="00AF3F0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كوثر الثانوية </w:t>
            </w:r>
          </w:p>
        </w:tc>
        <w:tc>
          <w:tcPr>
            <w:tcW w:w="2444" w:type="dxa"/>
          </w:tcPr>
          <w:p w14:paraId="4A8ABE46" w14:textId="1F3C3F18" w:rsidR="000B6EE6" w:rsidRPr="008038EE" w:rsidRDefault="00AF3F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إمسعيد المشتركة </w:t>
            </w:r>
          </w:p>
        </w:tc>
        <w:tc>
          <w:tcPr>
            <w:tcW w:w="1300" w:type="dxa"/>
          </w:tcPr>
          <w:p w14:paraId="47B252C7" w14:textId="57D7AF77" w:rsidR="000B6EE6" w:rsidRPr="008038EE" w:rsidRDefault="00AF3F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2 - 8</w:t>
            </w:r>
          </w:p>
        </w:tc>
        <w:tc>
          <w:tcPr>
            <w:tcW w:w="2106" w:type="dxa"/>
          </w:tcPr>
          <w:p w14:paraId="1F1E83D9" w14:textId="5093F981" w:rsidR="000B6EE6" w:rsidRPr="008038EE" w:rsidRDefault="00AF3F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وثر الثانوية</w:t>
            </w:r>
          </w:p>
        </w:tc>
      </w:tr>
    </w:tbl>
    <w:p w14:paraId="7B34C2FF" w14:textId="77777777" w:rsidR="00480F13" w:rsidRDefault="00480F13" w:rsidP="00480F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3229BD0E" w14:textId="77777777" w:rsidR="00480F13" w:rsidRDefault="00480F13" w:rsidP="00480F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490D8E92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8234B8F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168297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39CCC4D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015659C1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41EBC446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8BDE1EE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3F007C0" w14:textId="504EC208" w:rsidR="003942B7" w:rsidRPr="00CE34AA" w:rsidRDefault="003942B7" w:rsidP="003942B7">
      <w:pPr>
        <w:pStyle w:val="ListParagraph"/>
        <w:bidi/>
        <w:ind w:left="27"/>
        <w:rPr>
          <w:rFonts w:cs="PT Bold Heading"/>
          <w:b/>
          <w:bCs/>
          <w:color w:val="C00000"/>
          <w:sz w:val="24"/>
          <w:szCs w:val="24"/>
          <w:rtl/>
          <w:lang w:bidi="ar-QA"/>
        </w:rPr>
      </w:pP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التاريخ :</w:t>
      </w:r>
      <w:proofErr w:type="gramStart"/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4  /</w:t>
      </w:r>
      <w:proofErr w:type="gramEnd"/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10 /    2022         </w:t>
      </w:r>
      <w:r w:rsidRPr="00CE34AA">
        <w:rPr>
          <w:rFonts w:cs="PT Bold Heading"/>
          <w:b/>
          <w:bCs/>
          <w:color w:val="C00000"/>
          <w:sz w:val="24"/>
          <w:szCs w:val="24"/>
          <w:rtl/>
          <w:lang w:bidi="ar-EG"/>
        </w:rPr>
        <w:t>–</w:t>
      </w:r>
      <w:r w:rsidRPr="00CE34A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يوم  الثلاثاء     - مدارس حكومي </w:t>
      </w:r>
    </w:p>
    <w:p w14:paraId="0A664B69" w14:textId="77777777" w:rsidR="003942B7" w:rsidRPr="00CE34AA" w:rsidRDefault="003942B7" w:rsidP="003942B7">
      <w:pPr>
        <w:pStyle w:val="ListParagraph"/>
        <w:bidi/>
        <w:ind w:left="27"/>
        <w:rPr>
          <w:rFonts w:cs="Times New Roman"/>
          <w:b/>
          <w:bCs/>
          <w:color w:val="C00000"/>
          <w:sz w:val="24"/>
          <w:szCs w:val="24"/>
          <w:rtl/>
          <w:lang w:bidi="ar-EG"/>
        </w:rPr>
      </w:pPr>
    </w:p>
    <w:p w14:paraId="1167BBE3" w14:textId="77777777" w:rsidR="003942B7" w:rsidRPr="0017380B" w:rsidRDefault="003942B7" w:rsidP="003942B7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>
        <w:rPr>
          <w:rFonts w:cs="PT Bold Heading"/>
          <w:b/>
          <w:bCs/>
          <w:sz w:val="24"/>
          <w:szCs w:val="24"/>
          <w:lang w:bidi="ar-EG"/>
        </w:rPr>
        <w:t xml:space="preserve"> </w:t>
      </w:r>
      <w:r>
        <w:rPr>
          <w:rFonts w:cs="PT Bold Heading" w:hint="cs"/>
          <w:b/>
          <w:bCs/>
          <w:sz w:val="24"/>
          <w:szCs w:val="24"/>
          <w:rtl/>
          <w:lang w:bidi="ar-QA"/>
        </w:rPr>
        <w:t xml:space="preserve">مدرسة هند بنت أبي سفيان الثانوية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</w:p>
    <w:p w14:paraId="539FA48B" w14:textId="77777777" w:rsidR="003942B7" w:rsidRPr="0017380B" w:rsidRDefault="003942B7" w:rsidP="003942B7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2E78415D" w14:textId="77777777" w:rsidR="003942B7" w:rsidRPr="00D741A9" w:rsidRDefault="003942B7" w:rsidP="003942B7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19"/>
        <w:gridCol w:w="685"/>
        <w:gridCol w:w="893"/>
        <w:gridCol w:w="2870"/>
        <w:gridCol w:w="2323"/>
        <w:gridCol w:w="924"/>
        <w:gridCol w:w="2306"/>
      </w:tblGrid>
      <w:tr w:rsidR="003942B7" w14:paraId="5CD36123" w14:textId="77777777" w:rsidTr="004719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dxa"/>
          </w:tcPr>
          <w:p w14:paraId="56705098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94" w:type="dxa"/>
            <w:vMerge w:val="restart"/>
            <w:textDirection w:val="btLr"/>
          </w:tcPr>
          <w:p w14:paraId="2DD0BFD2" w14:textId="779D241D" w:rsidR="003942B7" w:rsidRPr="008038EE" w:rsidRDefault="003942B7" w:rsidP="00CE34AA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CE34AA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3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459" w:type="dxa"/>
          </w:tcPr>
          <w:p w14:paraId="3C5BA4A5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3035" w:type="dxa"/>
          </w:tcPr>
          <w:p w14:paraId="22C8211D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440" w:type="dxa"/>
          </w:tcPr>
          <w:p w14:paraId="72AB20D6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24" w:type="dxa"/>
          </w:tcPr>
          <w:p w14:paraId="2A17A0A3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21" w:type="dxa"/>
          </w:tcPr>
          <w:p w14:paraId="677A6075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3942B7" w14:paraId="6B3F840B" w14:textId="77777777" w:rsidTr="004719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dxa"/>
          </w:tcPr>
          <w:p w14:paraId="3442667D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94" w:type="dxa"/>
            <w:vMerge/>
          </w:tcPr>
          <w:p w14:paraId="72629D07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59" w:type="dxa"/>
          </w:tcPr>
          <w:p w14:paraId="4C2F0AA8" w14:textId="77777777" w:rsidR="003942B7" w:rsidRPr="00CE2BA9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3035" w:type="dxa"/>
          </w:tcPr>
          <w:p w14:paraId="43B8A546" w14:textId="3435E4C3" w:rsidR="003942B7" w:rsidRPr="008038EE" w:rsidRDefault="003942B7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أسماء بنت يزيد الانصارية </w:t>
            </w:r>
          </w:p>
        </w:tc>
        <w:tc>
          <w:tcPr>
            <w:tcW w:w="2440" w:type="dxa"/>
          </w:tcPr>
          <w:p w14:paraId="1DA94AE5" w14:textId="1B049B4B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مشتركة </w:t>
            </w:r>
          </w:p>
        </w:tc>
        <w:tc>
          <w:tcPr>
            <w:tcW w:w="924" w:type="dxa"/>
          </w:tcPr>
          <w:p w14:paraId="02AAEC37" w14:textId="393E399C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 - 13</w:t>
            </w:r>
          </w:p>
        </w:tc>
        <w:tc>
          <w:tcPr>
            <w:tcW w:w="2421" w:type="dxa"/>
          </w:tcPr>
          <w:p w14:paraId="7234B638" w14:textId="465DB5EC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مشتركة</w:t>
            </w:r>
          </w:p>
        </w:tc>
      </w:tr>
      <w:tr w:rsidR="003942B7" w14:paraId="7C5754E1" w14:textId="77777777" w:rsidTr="004719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dxa"/>
          </w:tcPr>
          <w:p w14:paraId="7EB99AF2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94" w:type="dxa"/>
            <w:vMerge/>
          </w:tcPr>
          <w:p w14:paraId="317A26FB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59" w:type="dxa"/>
          </w:tcPr>
          <w:p w14:paraId="363648C5" w14:textId="77777777" w:rsidR="003942B7" w:rsidRPr="00CE2BA9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3035" w:type="dxa"/>
          </w:tcPr>
          <w:p w14:paraId="5B928262" w14:textId="40092F72" w:rsidR="003942B7" w:rsidRPr="008038EE" w:rsidRDefault="003942B7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زبيدة الثانوية </w:t>
            </w:r>
          </w:p>
        </w:tc>
        <w:tc>
          <w:tcPr>
            <w:tcW w:w="2440" w:type="dxa"/>
          </w:tcPr>
          <w:p w14:paraId="1EA0DB1F" w14:textId="042302C4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قطر الثانوية </w:t>
            </w:r>
          </w:p>
        </w:tc>
        <w:tc>
          <w:tcPr>
            <w:tcW w:w="924" w:type="dxa"/>
          </w:tcPr>
          <w:p w14:paraId="1C02EEDC" w14:textId="731859E2" w:rsidR="003942B7" w:rsidRPr="008038EE" w:rsidRDefault="003942B7" w:rsidP="003942B7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9 - 2</w:t>
            </w:r>
          </w:p>
        </w:tc>
        <w:tc>
          <w:tcPr>
            <w:tcW w:w="2421" w:type="dxa"/>
          </w:tcPr>
          <w:p w14:paraId="3792230C" w14:textId="4EE69112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زبيدة الثانوية</w:t>
            </w:r>
          </w:p>
        </w:tc>
      </w:tr>
      <w:tr w:rsidR="003942B7" w14:paraId="56278618" w14:textId="77777777" w:rsidTr="004719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dxa"/>
          </w:tcPr>
          <w:p w14:paraId="3D602D8E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94" w:type="dxa"/>
            <w:vMerge/>
          </w:tcPr>
          <w:p w14:paraId="2DC07721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59" w:type="dxa"/>
          </w:tcPr>
          <w:p w14:paraId="4BA6FEF6" w14:textId="77777777" w:rsidR="003942B7" w:rsidRPr="00CE2BA9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3035" w:type="dxa"/>
          </w:tcPr>
          <w:p w14:paraId="608FF244" w14:textId="0C535530" w:rsidR="003942B7" w:rsidRPr="008038EE" w:rsidRDefault="006152EF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إم حكيم </w:t>
            </w: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ثانويه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2440" w:type="dxa"/>
          </w:tcPr>
          <w:p w14:paraId="0D4DFED0" w14:textId="03FD4D59" w:rsidR="003942B7" w:rsidRPr="008038EE" w:rsidRDefault="006152E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عب الثانوية </w:t>
            </w:r>
          </w:p>
        </w:tc>
        <w:tc>
          <w:tcPr>
            <w:tcW w:w="924" w:type="dxa"/>
          </w:tcPr>
          <w:p w14:paraId="04351874" w14:textId="278CF852" w:rsidR="003942B7" w:rsidRPr="008038EE" w:rsidRDefault="006152E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2 - 6</w:t>
            </w:r>
          </w:p>
        </w:tc>
        <w:tc>
          <w:tcPr>
            <w:tcW w:w="2421" w:type="dxa"/>
          </w:tcPr>
          <w:p w14:paraId="03F7D809" w14:textId="7D012541" w:rsidR="003942B7" w:rsidRPr="008038EE" w:rsidRDefault="006152E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إم حكيم </w:t>
            </w: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ثانويه</w:t>
            </w:r>
            <w:proofErr w:type="spellEnd"/>
          </w:p>
        </w:tc>
      </w:tr>
      <w:tr w:rsidR="003942B7" w14:paraId="7621E11B" w14:textId="77777777" w:rsidTr="004719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dxa"/>
          </w:tcPr>
          <w:p w14:paraId="455022BB" w14:textId="77777777" w:rsidR="003942B7" w:rsidRDefault="003942B7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94" w:type="dxa"/>
          </w:tcPr>
          <w:p w14:paraId="2E513BDF" w14:textId="77777777" w:rsidR="003942B7" w:rsidRPr="008038EE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59" w:type="dxa"/>
          </w:tcPr>
          <w:p w14:paraId="7D72AEFA" w14:textId="77777777" w:rsidR="003942B7" w:rsidRPr="00CE2BA9" w:rsidRDefault="003942B7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3035" w:type="dxa"/>
          </w:tcPr>
          <w:p w14:paraId="33AFAC46" w14:textId="0331138F" w:rsidR="003942B7" w:rsidRDefault="00837C9E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مله بنت ابي سفيان </w:t>
            </w:r>
          </w:p>
        </w:tc>
        <w:tc>
          <w:tcPr>
            <w:tcW w:w="2440" w:type="dxa"/>
          </w:tcPr>
          <w:p w14:paraId="7570D237" w14:textId="6E65CCE3" w:rsidR="003942B7" w:rsidRPr="008B584F" w:rsidRDefault="00837C9E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val="en-US" w:bidi="ar-EG"/>
              </w:rPr>
              <w:t xml:space="preserve">الجميلية الثانوية </w:t>
            </w:r>
          </w:p>
        </w:tc>
        <w:tc>
          <w:tcPr>
            <w:tcW w:w="924" w:type="dxa"/>
          </w:tcPr>
          <w:p w14:paraId="043D918E" w14:textId="11B3A043" w:rsidR="003942B7" w:rsidRDefault="00837C9E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0 - 14</w:t>
            </w:r>
          </w:p>
        </w:tc>
        <w:tc>
          <w:tcPr>
            <w:tcW w:w="2421" w:type="dxa"/>
          </w:tcPr>
          <w:p w14:paraId="49059495" w14:textId="396924C0" w:rsidR="003942B7" w:rsidRDefault="00837C9E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val="en-US" w:bidi="ar-EG"/>
              </w:rPr>
              <w:t>الجميلية الثانوية</w:t>
            </w:r>
          </w:p>
        </w:tc>
      </w:tr>
    </w:tbl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</w:p>
    <w:sectPr w:rsidR="00621871" w:rsidRPr="00621871" w:rsidSect="000C066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A0818" w14:textId="77777777" w:rsidR="00D46482" w:rsidRDefault="00D46482" w:rsidP="0053265E">
      <w:pPr>
        <w:spacing w:after="0" w:line="240" w:lineRule="auto"/>
      </w:pPr>
      <w:r>
        <w:separator/>
      </w:r>
    </w:p>
  </w:endnote>
  <w:endnote w:type="continuationSeparator" w:id="0">
    <w:p w14:paraId="2FB27EB9" w14:textId="77777777" w:rsidR="00D46482" w:rsidRDefault="00D46482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72CB52" w14:textId="77777777" w:rsidR="00D46482" w:rsidRDefault="00D46482" w:rsidP="0053265E">
      <w:pPr>
        <w:spacing w:after="0" w:line="240" w:lineRule="auto"/>
      </w:pPr>
      <w:r>
        <w:separator/>
      </w:r>
    </w:p>
  </w:footnote>
  <w:footnote w:type="continuationSeparator" w:id="0">
    <w:p w14:paraId="22CAB91C" w14:textId="77777777" w:rsidR="00D46482" w:rsidRDefault="00D46482" w:rsidP="00532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D3BE9" w14:textId="526A6F88" w:rsidR="00480F13" w:rsidRDefault="00480F13">
    <w:pPr>
      <w:pStyle w:val="Header"/>
    </w:pPr>
    <w:r w:rsidRPr="004420E6">
      <w:rPr>
        <w:rFonts w:cs="PT Bold Heading"/>
        <w:noProof/>
        <w:sz w:val="24"/>
        <w:szCs w:val="24"/>
        <w:u w:val="single"/>
        <w:rtl/>
        <w:lang w:val="en-US"/>
      </w:rPr>
      <w:drawing>
        <wp:inline distT="0" distB="0" distL="0" distR="0" wp14:anchorId="584591FE" wp14:editId="7FFE9217">
          <wp:extent cx="5507990" cy="1028158"/>
          <wp:effectExtent l="1905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7990" cy="1028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32FFE"/>
    <w:rsid w:val="0004119A"/>
    <w:rsid w:val="00043902"/>
    <w:rsid w:val="00045099"/>
    <w:rsid w:val="000B6EE6"/>
    <w:rsid w:val="000C0668"/>
    <w:rsid w:val="000D067D"/>
    <w:rsid w:val="00101377"/>
    <w:rsid w:val="00143ACC"/>
    <w:rsid w:val="0017380B"/>
    <w:rsid w:val="00182A6B"/>
    <w:rsid w:val="001C6FC7"/>
    <w:rsid w:val="001E48E5"/>
    <w:rsid w:val="0021135B"/>
    <w:rsid w:val="0021545B"/>
    <w:rsid w:val="002508F1"/>
    <w:rsid w:val="00320AC1"/>
    <w:rsid w:val="0034725A"/>
    <w:rsid w:val="003548CC"/>
    <w:rsid w:val="003742B9"/>
    <w:rsid w:val="003942B7"/>
    <w:rsid w:val="0043286E"/>
    <w:rsid w:val="004441E1"/>
    <w:rsid w:val="0045671D"/>
    <w:rsid w:val="004668B4"/>
    <w:rsid w:val="00466FE1"/>
    <w:rsid w:val="00471962"/>
    <w:rsid w:val="00480F13"/>
    <w:rsid w:val="004B1B25"/>
    <w:rsid w:val="004D54E0"/>
    <w:rsid w:val="004D7973"/>
    <w:rsid w:val="004E5D32"/>
    <w:rsid w:val="0053265E"/>
    <w:rsid w:val="0055385F"/>
    <w:rsid w:val="005828A6"/>
    <w:rsid w:val="005B09E1"/>
    <w:rsid w:val="005C2BA5"/>
    <w:rsid w:val="00602491"/>
    <w:rsid w:val="006152EF"/>
    <w:rsid w:val="00621871"/>
    <w:rsid w:val="00686FEA"/>
    <w:rsid w:val="006B4694"/>
    <w:rsid w:val="006F068A"/>
    <w:rsid w:val="006F0ED0"/>
    <w:rsid w:val="00753C57"/>
    <w:rsid w:val="00756DE5"/>
    <w:rsid w:val="007A28CF"/>
    <w:rsid w:val="007A7614"/>
    <w:rsid w:val="00827A39"/>
    <w:rsid w:val="0083545D"/>
    <w:rsid w:val="00837C9E"/>
    <w:rsid w:val="00840853"/>
    <w:rsid w:val="00854E5E"/>
    <w:rsid w:val="008A33C7"/>
    <w:rsid w:val="008A4F8D"/>
    <w:rsid w:val="008B0B92"/>
    <w:rsid w:val="008B1E2B"/>
    <w:rsid w:val="008B49C5"/>
    <w:rsid w:val="008B584F"/>
    <w:rsid w:val="008C28AF"/>
    <w:rsid w:val="008C4D39"/>
    <w:rsid w:val="00963B34"/>
    <w:rsid w:val="00965B04"/>
    <w:rsid w:val="009B5BB9"/>
    <w:rsid w:val="009C4D06"/>
    <w:rsid w:val="009D35BA"/>
    <w:rsid w:val="009E7332"/>
    <w:rsid w:val="00A6461A"/>
    <w:rsid w:val="00A654F3"/>
    <w:rsid w:val="00A873E7"/>
    <w:rsid w:val="00AB1A59"/>
    <w:rsid w:val="00AB4BC5"/>
    <w:rsid w:val="00AB580B"/>
    <w:rsid w:val="00AE10EB"/>
    <w:rsid w:val="00AE4C9F"/>
    <w:rsid w:val="00AF3F06"/>
    <w:rsid w:val="00B369A3"/>
    <w:rsid w:val="00B421E2"/>
    <w:rsid w:val="00B9110D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E34AA"/>
    <w:rsid w:val="00CF0195"/>
    <w:rsid w:val="00CF3676"/>
    <w:rsid w:val="00D0240A"/>
    <w:rsid w:val="00D37B4B"/>
    <w:rsid w:val="00D423E3"/>
    <w:rsid w:val="00D46482"/>
    <w:rsid w:val="00D500D9"/>
    <w:rsid w:val="00D547BC"/>
    <w:rsid w:val="00D8061F"/>
    <w:rsid w:val="00DC74CF"/>
    <w:rsid w:val="00DE5CA5"/>
    <w:rsid w:val="00E30FB1"/>
    <w:rsid w:val="00E37B2B"/>
    <w:rsid w:val="00E5137C"/>
    <w:rsid w:val="00E95127"/>
    <w:rsid w:val="00EA7060"/>
    <w:rsid w:val="00EA792F"/>
    <w:rsid w:val="00EB730A"/>
    <w:rsid w:val="00EF29E7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163F8-F37C-42F5-9D4E-FB79BC908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1</cp:revision>
  <cp:lastPrinted>2022-09-27T08:32:00Z</cp:lastPrinted>
  <dcterms:created xsi:type="dcterms:W3CDTF">2022-10-06T07:49:00Z</dcterms:created>
  <dcterms:modified xsi:type="dcterms:W3CDTF">2022-10-06T08:17:00Z</dcterms:modified>
</cp:coreProperties>
</file>